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Mobile design (UX)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flex (final presentations)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20T20:59:08Z</dcterms:created>
  <dcterms:modified xsi:type="dcterms:W3CDTF">2020-11-2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